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6C8A3E" w14:textId="5DD8987C" w:rsidR="00D51CA6" w:rsidRPr="002E18C3" w:rsidRDefault="00AD468A">
      <w:pPr>
        <w:rPr>
          <w:sz w:val="20"/>
          <w:szCs w:val="20"/>
        </w:rPr>
      </w:pPr>
      <w:bookmarkStart w:id="0" w:name="page1"/>
      <w:bookmarkEnd w:id="0"/>
      <w:r>
        <w:rPr>
          <w:rFonts w:eastAsia="Times New Roman"/>
          <w:b/>
          <w:bCs/>
          <w:sz w:val="39"/>
          <w:szCs w:val="39"/>
          <w:lang w:val="de-DE"/>
        </w:rPr>
        <w:t>title</w:t>
      </w:r>
    </w:p>
    <w:p w14:paraId="30E69015" w14:textId="58B6186E" w:rsidR="007E62F1" w:rsidRDefault="007E62F1">
      <w:pPr>
        <w:rPr>
          <w:sz w:val="20"/>
          <w:szCs w:val="20"/>
        </w:rPr>
      </w:pPr>
    </w:p>
    <w:p w14:paraId="5CD42879" w14:textId="77777777" w:rsidR="009975E5" w:rsidRDefault="009975E5">
      <w:pPr>
        <w:rPr>
          <w:sz w:val="20"/>
          <w:szCs w:val="20"/>
        </w:rPr>
      </w:pPr>
    </w:p>
    <w:p w14:paraId="1C1F0C6A" w14:textId="77777777" w:rsidR="00D51CA6" w:rsidRDefault="00D51CA6">
      <w:pPr>
        <w:spacing w:line="277" w:lineRule="exact"/>
        <w:rPr>
          <w:sz w:val="24"/>
          <w:szCs w:val="24"/>
        </w:rPr>
      </w:pPr>
    </w:p>
    <w:p w14:paraId="6E2C0876" w14:textId="635B1CDD" w:rsidR="00D51CA6" w:rsidRPr="00BF5BD4" w:rsidRDefault="00BF5BD4">
      <w:pPr>
        <w:rPr>
          <w:sz w:val="20"/>
          <w:szCs w:val="20"/>
          <w:lang w:val="de-DE"/>
        </w:rPr>
      </w:pPr>
      <w:r>
        <w:rPr>
          <w:rFonts w:eastAsia="Times New Roman"/>
          <w:b/>
          <w:bCs/>
          <w:sz w:val="16"/>
          <w:szCs w:val="16"/>
          <w:lang w:val="de-DE"/>
        </w:rPr>
        <w:t>author</w:t>
      </w:r>
    </w:p>
    <w:p w14:paraId="2A4D7B6C" w14:textId="77777777" w:rsidR="00D51CA6" w:rsidRDefault="00AE2449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 wp14:anchorId="12963CC1" wp14:editId="28A57914">
                <wp:simplePos x="0" y="0"/>
                <wp:positionH relativeFrom="column">
                  <wp:posOffset>3810</wp:posOffset>
                </wp:positionH>
                <wp:positionV relativeFrom="paragraph">
                  <wp:posOffset>143510</wp:posOffset>
                </wp:positionV>
                <wp:extent cx="6588125" cy="0"/>
                <wp:effectExtent l="0" t="0" r="0" b="0"/>
                <wp:wrapNone/>
                <wp:docPr id="1" name="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8812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2590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B07045" id="Shape 1" o:spid="_x0000_s1026" style="position:absolute;z-index:-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pt,11.3pt" to="519.05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" o:allowincell="f" filled="t" strokeweight="2.04pt">
                <v:stroke joinstyle="miter"/>
                <o:lock v:ext="edit" shapetype="f"/>
              </v:line>
            </w:pict>
          </mc:Fallback>
        </mc:AlternateContent>
      </w:r>
    </w:p>
    <w:p w14:paraId="7984AF14" w14:textId="77777777" w:rsidR="00D51CA6" w:rsidRDefault="00D51CA6">
      <w:pPr>
        <w:sectPr w:rsidR="00D51CA6">
          <w:pgSz w:w="11900" w:h="16840"/>
          <w:pgMar w:top="1017" w:right="680" w:bottom="25" w:left="840" w:header="0" w:footer="0" w:gutter="0"/>
          <w:cols w:space="720" w:equalWidth="0">
            <w:col w:w="10380"/>
          </w:cols>
        </w:sectPr>
      </w:pPr>
    </w:p>
    <w:p w14:paraId="723D9217" w14:textId="77777777" w:rsidR="00D51CA6" w:rsidRDefault="00D51CA6">
      <w:pPr>
        <w:spacing w:line="200" w:lineRule="exact"/>
        <w:rPr>
          <w:sz w:val="24"/>
          <w:szCs w:val="24"/>
        </w:rPr>
      </w:pPr>
    </w:p>
    <w:p w14:paraId="3F1A7810" w14:textId="77777777" w:rsidR="00D51CA6" w:rsidRDefault="00D51CA6">
      <w:pPr>
        <w:spacing w:line="247" w:lineRule="exact"/>
        <w:rPr>
          <w:sz w:val="24"/>
          <w:szCs w:val="24"/>
        </w:rPr>
      </w:pPr>
    </w:p>
    <w:p w14:paraId="757CD374" w14:textId="77777777" w:rsidR="00D51CA6" w:rsidRDefault="00AE2449">
      <w:pPr>
        <w:spacing w:line="254" w:lineRule="auto"/>
        <w:ind w:right="260"/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llgemeine Entwicklungen im ländlichen Raum Rumäniens nach der Wende 1989</w:t>
      </w:r>
    </w:p>
    <w:p w14:paraId="50C8FA95" w14:textId="77777777" w:rsidR="00D51CA6" w:rsidRDefault="00D51CA6">
      <w:pPr>
        <w:spacing w:line="50" w:lineRule="exact"/>
        <w:rPr>
          <w:sz w:val="24"/>
          <w:szCs w:val="24"/>
        </w:rPr>
      </w:pPr>
    </w:p>
    <w:p w14:paraId="49420044" w14:textId="77777777" w:rsidR="00D51CA6" w:rsidRDefault="00AE2449">
      <w:pPr>
        <w:spacing w:line="244" w:lineRule="auto"/>
        <w:jc w:val="both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Der nach 1989 einsetzende Transfor-mationsprozess erfasste in erster Linie die Wirtschaft. Im ländlichen Raum wurde die Dynamik des Wandlungs-prozesses vor allem von der Landwirt-schaft bestimmt. Die Umstrukturie-rung der großstädtischen Industrie führte zu verstärkter Stadt-Land-Mi-gration, und durch die Liberalisierung der Staat-Gemeinde-Beziehungen,</w:t>
      </w:r>
    </w:p>
    <w:p w14:paraId="04111E41" w14:textId="77777777" w:rsidR="00D51CA6" w:rsidRDefault="00D51CA6">
      <w:pPr>
        <w:spacing w:line="4" w:lineRule="exact"/>
        <w:rPr>
          <w:sz w:val="24"/>
          <w:szCs w:val="24"/>
        </w:rPr>
      </w:pPr>
    </w:p>
    <w:p w14:paraId="1FC24628" w14:textId="77777777" w:rsidR="00D51CA6" w:rsidRDefault="00AE2449">
      <w:pPr>
        <w:numPr>
          <w:ilvl w:val="0"/>
          <w:numId w:val="1"/>
        </w:numPr>
        <w:tabs>
          <w:tab w:val="left" w:pos="264"/>
        </w:tabs>
        <w:spacing w:line="244" w:lineRule="auto"/>
        <w:ind w:firstLine="9"/>
        <w:jc w:val="both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h. durch den schrittweisen Rück-zug des Staates aus bestimmten Berei-chen der Gesellschaft, wurde diese Ent-wicklung weiter verstärkt.</w:t>
      </w:r>
    </w:p>
    <w:p w14:paraId="7B0A3C40" w14:textId="77777777" w:rsidR="00D51CA6" w:rsidRDefault="00AE2449">
      <w:pPr>
        <w:spacing w:line="244" w:lineRule="auto"/>
        <w:ind w:firstLine="226"/>
        <w:jc w:val="both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Die unterschiedlichen Entwick-lungsphasen der Transformation der Landwirtschaft widerspiegeln sich somit sehr deutlich im Wandel des ländlichen Raumes insgesamt. Man kann nach der Wende 1989 zwei Ent-wicklungsphasen im ländlichen Raum unterscheiden, eine erste Phase, die 1998 endete und eine zweite, die 1998 begann und gegenwärtig noch andau-ert.</w:t>
      </w:r>
    </w:p>
    <w:p w14:paraId="52B66DA4" w14:textId="77777777" w:rsidR="00D51CA6" w:rsidRDefault="00D51CA6">
      <w:pPr>
        <w:spacing w:line="200" w:lineRule="exact"/>
        <w:rPr>
          <w:sz w:val="24"/>
          <w:szCs w:val="24"/>
        </w:rPr>
      </w:pPr>
    </w:p>
    <w:p w14:paraId="3B99194D" w14:textId="77777777" w:rsidR="00D51CA6" w:rsidRDefault="00D51CA6">
      <w:pPr>
        <w:spacing w:line="291" w:lineRule="exact"/>
        <w:rPr>
          <w:sz w:val="24"/>
          <w:szCs w:val="24"/>
        </w:rPr>
      </w:pPr>
    </w:p>
    <w:p w14:paraId="7B6C67F3" w14:textId="77777777" w:rsidR="00D51CA6" w:rsidRDefault="00AE2449">
      <w:pPr>
        <w:rPr>
          <w:sz w:val="20"/>
          <w:szCs w:val="20"/>
        </w:rPr>
      </w:pPr>
      <w:r>
        <w:rPr>
          <w:rFonts w:eastAsia="Times New Roman"/>
          <w:i/>
          <w:iCs/>
          <w:sz w:val="20"/>
          <w:szCs w:val="20"/>
        </w:rPr>
        <w:t>Die erste Phase (1989-1998)</w:t>
      </w:r>
    </w:p>
    <w:p w14:paraId="08DCD256" w14:textId="77777777" w:rsidR="00D51CA6" w:rsidRDefault="00D51CA6">
      <w:pPr>
        <w:spacing w:line="66" w:lineRule="exact"/>
        <w:rPr>
          <w:sz w:val="24"/>
          <w:szCs w:val="24"/>
        </w:rPr>
      </w:pPr>
    </w:p>
    <w:p w14:paraId="1A7DE6DD" w14:textId="77777777" w:rsidR="00D51CA6" w:rsidRDefault="00AE2449">
      <w:pPr>
        <w:spacing w:line="253" w:lineRule="auto"/>
        <w:jc w:val="both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In einer ersten Reformphase der Land-wirtschaft wurden von der rumänischen Bevölkerung die Auflösung der LPG und der formalen landwirtschaftlichen Strukturen sowie die Reprivatisierung und Rückgabe von Grund und Boden gefordert. Dadurch entstand der Sek-tor der subsistenzorientierten Klein-betriebe, die als Bremse der Moderni-</w:t>
      </w:r>
    </w:p>
    <w:p w14:paraId="6B0E79E9" w14:textId="77777777" w:rsidR="00D51CA6" w:rsidRDefault="00AE2449">
      <w:pPr>
        <w:spacing w:line="20" w:lineRule="exact"/>
        <w:rPr>
          <w:sz w:val="24"/>
          <w:szCs w:val="24"/>
        </w:rPr>
      </w:pPr>
      <w:r>
        <w:rPr>
          <w:sz w:val="24"/>
          <w:szCs w:val="24"/>
        </w:rPr>
        <w:br w:type="column"/>
      </w:r>
    </w:p>
    <w:p w14:paraId="2567C061" w14:textId="77777777" w:rsidR="00D51CA6" w:rsidRDefault="00D51CA6">
      <w:pPr>
        <w:spacing w:line="200" w:lineRule="exact"/>
        <w:rPr>
          <w:sz w:val="24"/>
          <w:szCs w:val="24"/>
        </w:rPr>
      </w:pPr>
    </w:p>
    <w:p w14:paraId="184C0FE6" w14:textId="77777777" w:rsidR="00D51CA6" w:rsidRDefault="00D51CA6">
      <w:pPr>
        <w:spacing w:line="230" w:lineRule="exact"/>
        <w:rPr>
          <w:sz w:val="24"/>
          <w:szCs w:val="24"/>
        </w:rPr>
      </w:pPr>
    </w:p>
    <w:p w14:paraId="390AA90C" w14:textId="77777777" w:rsidR="00D51CA6" w:rsidRDefault="00AE2449">
      <w:pPr>
        <w:spacing w:line="250" w:lineRule="auto"/>
        <w:ind w:left="9"/>
        <w:jc w:val="both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sierung (A</w:t>
      </w:r>
      <w:r>
        <w:rPr>
          <w:rFonts w:eastAsia="Times New Roman"/>
          <w:sz w:val="14"/>
          <w:szCs w:val="14"/>
        </w:rPr>
        <w:t>LUAS</w:t>
      </w:r>
      <w:r>
        <w:rPr>
          <w:rFonts w:eastAsia="Times New Roman"/>
          <w:sz w:val="20"/>
          <w:szCs w:val="20"/>
        </w:rPr>
        <w:t xml:space="preserve"> 1993) bezeichnet wer-den können und deren Entstehung schon durch zwei vorangegangene Landreformen (in den Jahren 1921 und 1948) vorbereitet wurde.</w:t>
      </w:r>
    </w:p>
    <w:p w14:paraId="6903F791" w14:textId="77777777" w:rsidR="00D51CA6" w:rsidRDefault="00D51CA6">
      <w:pPr>
        <w:spacing w:line="2" w:lineRule="exact"/>
        <w:rPr>
          <w:sz w:val="24"/>
          <w:szCs w:val="24"/>
        </w:rPr>
      </w:pPr>
    </w:p>
    <w:p w14:paraId="583D5715" w14:textId="77777777" w:rsidR="00D51CA6" w:rsidRDefault="00AE2449">
      <w:pPr>
        <w:spacing w:line="250" w:lineRule="auto"/>
        <w:ind w:left="9" w:firstLine="228"/>
        <w:jc w:val="both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Die Transformation der großstädti-schen Industrie beinhaltete Rationali-sierungs- und Privatisierungsmaßnah-men. Dadurch wurde die Beschäftig-tenzahl stark reduziert. Der Dienstleis-tungssektor konnte diesen Arbeitsplät-zerückgang nicht kompensieren, viele ehemals in der Industrie Beschäftigte suchten sich daher in der Landwirt-schaft Arbeit. Es erfolgte eine soge-nannte Agrarisierung der Gesellschaft, was in einer Periode der Globalisie-rung und Tertiärisierung ein Wider-spruch zu sein scheint. Der Anteil der in der Landwirtschaft Beschäftigten stieg zwischen 1991 und 1998 von 29 % auf 40 % und erreicht mit 18 % einen relativ geringen Anteil am BIP.</w:t>
      </w:r>
    </w:p>
    <w:p w14:paraId="44429F90" w14:textId="77777777" w:rsidR="00D51CA6" w:rsidRDefault="00D51CA6">
      <w:pPr>
        <w:spacing w:line="195" w:lineRule="exact"/>
        <w:rPr>
          <w:sz w:val="24"/>
          <w:szCs w:val="24"/>
        </w:rPr>
      </w:pPr>
    </w:p>
    <w:p w14:paraId="4AF03679" w14:textId="77777777" w:rsidR="00D51CA6" w:rsidRDefault="00AE2449">
      <w:pPr>
        <w:ind w:left="9"/>
        <w:rPr>
          <w:sz w:val="20"/>
          <w:szCs w:val="20"/>
        </w:rPr>
      </w:pPr>
      <w:r>
        <w:rPr>
          <w:rFonts w:eastAsia="Times New Roman"/>
          <w:i/>
          <w:iCs/>
          <w:sz w:val="20"/>
          <w:szCs w:val="20"/>
        </w:rPr>
        <w:t>Die zweite Phase (Beginn 1998)</w:t>
      </w:r>
    </w:p>
    <w:p w14:paraId="7C668DA8" w14:textId="77777777" w:rsidR="00D51CA6" w:rsidRDefault="00D51CA6">
      <w:pPr>
        <w:spacing w:line="66" w:lineRule="exact"/>
        <w:rPr>
          <w:sz w:val="24"/>
          <w:szCs w:val="24"/>
        </w:rPr>
      </w:pPr>
    </w:p>
    <w:p w14:paraId="05554DBC" w14:textId="77777777" w:rsidR="00D51CA6" w:rsidRDefault="00AE2449">
      <w:pPr>
        <w:spacing w:line="250" w:lineRule="auto"/>
        <w:ind w:left="9" w:firstLine="2"/>
        <w:jc w:val="both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Die 1998 begonnene zweite Reform-phase der Landwirtschaft dauert ge-genwärtig noch an und ist durch drei neue Erscheinungen gekennzeichnet:</w:t>
      </w:r>
    </w:p>
    <w:p w14:paraId="3493E7C2" w14:textId="77777777" w:rsidR="00D51CA6" w:rsidRDefault="00D51CA6">
      <w:pPr>
        <w:spacing w:line="1" w:lineRule="exact"/>
        <w:rPr>
          <w:sz w:val="24"/>
          <w:szCs w:val="24"/>
        </w:rPr>
      </w:pPr>
    </w:p>
    <w:p w14:paraId="292EDBBD" w14:textId="77777777" w:rsidR="00D51CA6" w:rsidRDefault="00AE2449">
      <w:pPr>
        <w:numPr>
          <w:ilvl w:val="0"/>
          <w:numId w:val="2"/>
        </w:numPr>
        <w:tabs>
          <w:tab w:val="left" w:pos="169"/>
        </w:tabs>
        <w:spacing w:line="250" w:lineRule="auto"/>
        <w:ind w:left="169" w:hanging="169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Privatisierung der staatlichen Be-triebe,</w:t>
      </w:r>
    </w:p>
    <w:p w14:paraId="05B0A879" w14:textId="77777777" w:rsidR="00D51CA6" w:rsidRDefault="00AE2449">
      <w:pPr>
        <w:numPr>
          <w:ilvl w:val="0"/>
          <w:numId w:val="2"/>
        </w:numPr>
        <w:tabs>
          <w:tab w:val="left" w:pos="169"/>
        </w:tabs>
        <w:ind w:left="169" w:hanging="169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Liberalisierung des Bodenmarktes,</w:t>
      </w:r>
    </w:p>
    <w:p w14:paraId="653BD005" w14:textId="77777777" w:rsidR="00D51CA6" w:rsidRDefault="00D51CA6">
      <w:pPr>
        <w:spacing w:line="10" w:lineRule="exact"/>
        <w:rPr>
          <w:rFonts w:eastAsia="Times New Roman"/>
          <w:sz w:val="20"/>
          <w:szCs w:val="20"/>
        </w:rPr>
      </w:pPr>
    </w:p>
    <w:p w14:paraId="42A83425" w14:textId="77777777" w:rsidR="00D51CA6" w:rsidRDefault="00AE2449">
      <w:pPr>
        <w:numPr>
          <w:ilvl w:val="0"/>
          <w:numId w:val="2"/>
        </w:numPr>
        <w:tabs>
          <w:tab w:val="left" w:pos="169"/>
        </w:tabs>
        <w:spacing w:line="251" w:lineRule="auto"/>
        <w:ind w:left="169" w:hanging="169"/>
        <w:jc w:val="both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Modifizierung der Eigentumsver-hältnisse, d. h. bis zu 50 ha Agrar-land und 10 ha Wald können repri-vatisiert werden statt wie bisher nur 10 bzw. 1 ha.</w:t>
      </w:r>
    </w:p>
    <w:p w14:paraId="49E55199" w14:textId="77777777" w:rsidR="00D51CA6" w:rsidRDefault="00D51CA6">
      <w:pPr>
        <w:spacing w:line="1" w:lineRule="exact"/>
        <w:rPr>
          <w:sz w:val="24"/>
          <w:szCs w:val="24"/>
        </w:rPr>
      </w:pPr>
    </w:p>
    <w:p w14:paraId="7D783278" w14:textId="77777777" w:rsidR="00D51CA6" w:rsidRDefault="00AE2449">
      <w:pPr>
        <w:spacing w:line="252" w:lineRule="auto"/>
        <w:ind w:left="9" w:firstLine="2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Diese Prozesse resultieren zum einen direkt aus den in der ersten Phase nach</w:t>
      </w:r>
    </w:p>
    <w:p w14:paraId="07352846" w14:textId="77777777" w:rsidR="00D51CA6" w:rsidRDefault="00AE2449">
      <w:pPr>
        <w:spacing w:line="20" w:lineRule="exact"/>
        <w:rPr>
          <w:sz w:val="24"/>
          <w:szCs w:val="24"/>
        </w:rPr>
      </w:pPr>
      <w:r>
        <w:rPr>
          <w:sz w:val="24"/>
          <w:szCs w:val="24"/>
        </w:rPr>
        <w:br w:type="column"/>
      </w:r>
    </w:p>
    <w:p w14:paraId="1D56B084" w14:textId="77777777" w:rsidR="00D51CA6" w:rsidRDefault="00D51CA6">
      <w:pPr>
        <w:spacing w:line="200" w:lineRule="exact"/>
        <w:rPr>
          <w:sz w:val="24"/>
          <w:szCs w:val="24"/>
        </w:rPr>
      </w:pPr>
    </w:p>
    <w:p w14:paraId="21BE7C71" w14:textId="77777777" w:rsidR="00D51CA6" w:rsidRDefault="00D51CA6">
      <w:pPr>
        <w:spacing w:line="230" w:lineRule="exact"/>
        <w:rPr>
          <w:sz w:val="24"/>
          <w:szCs w:val="24"/>
        </w:rPr>
      </w:pPr>
    </w:p>
    <w:p w14:paraId="23B8AF47" w14:textId="77777777" w:rsidR="00D51CA6" w:rsidRDefault="00AE2449">
      <w:pPr>
        <w:spacing w:line="250" w:lineRule="auto"/>
        <w:jc w:val="both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der Wende entstandenen Strukturen, zum anderen sind sie das Ergebnis von Anregungen der Europäischen Uni-on, der Weltbank und ähnlicher Orga-nisationen. Die beiden letztgenannten haben für die ausländischen Darlehen und Subventionen die Durchsetzung von Rationalisierungs- und Liberali-sierungsmaßnahmen der gesamten Wirtschaft gefordert, wozu auch die Entstehung der kleinen bäuerlichen Betriebe gehörte.</w:t>
      </w:r>
    </w:p>
    <w:p w14:paraId="7F29016B" w14:textId="77777777" w:rsidR="00D51CA6" w:rsidRDefault="00D51CA6">
      <w:pPr>
        <w:spacing w:line="5" w:lineRule="exact"/>
        <w:rPr>
          <w:sz w:val="24"/>
          <w:szCs w:val="24"/>
        </w:rPr>
      </w:pPr>
    </w:p>
    <w:p w14:paraId="632862C6" w14:textId="77777777" w:rsidR="00D51CA6" w:rsidRDefault="00AE2449">
      <w:pPr>
        <w:spacing w:line="250" w:lineRule="auto"/>
        <w:ind w:firstLine="228"/>
        <w:jc w:val="both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In der städtischen Industrie ist der Anteil der Industriebeschäftigten wei-ter zurückgegangen von 38 % (4,1 Mio.) im Jahre 1990 auf 27,1 % (rund 2,15 Mio.) 1997. Die Stadt-Land-Mi-gration wurde 1997 neben der Agrari-sierung zur dominanten Migrations-form in Rumänien.</w:t>
      </w:r>
    </w:p>
    <w:p w14:paraId="1F623E57" w14:textId="77777777" w:rsidR="00D51CA6" w:rsidRDefault="00D51CA6">
      <w:pPr>
        <w:spacing w:line="6" w:lineRule="exact"/>
        <w:rPr>
          <w:sz w:val="24"/>
          <w:szCs w:val="24"/>
        </w:rPr>
      </w:pPr>
    </w:p>
    <w:p w14:paraId="16FE657A" w14:textId="77777777" w:rsidR="00D51CA6" w:rsidRDefault="00AE2449">
      <w:pPr>
        <w:spacing w:line="250" w:lineRule="auto"/>
        <w:ind w:firstLine="228"/>
        <w:jc w:val="both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In der Fachliteratur sind vorwie-gend regionale Fallstudien zu diesem Thema behandelt worden (N</w:t>
      </w:r>
      <w:r>
        <w:rPr>
          <w:rFonts w:eastAsia="Times New Roman"/>
          <w:sz w:val="14"/>
          <w:szCs w:val="14"/>
        </w:rPr>
        <w:t>ICOARA</w:t>
      </w:r>
      <w:r>
        <w:rPr>
          <w:rFonts w:eastAsia="Times New Roman"/>
          <w:sz w:val="20"/>
          <w:szCs w:val="20"/>
        </w:rPr>
        <w:t xml:space="preserve"> 1999; M</w:t>
      </w:r>
      <w:r>
        <w:rPr>
          <w:rFonts w:eastAsia="Times New Roman"/>
          <w:sz w:val="14"/>
          <w:szCs w:val="14"/>
        </w:rPr>
        <w:t>AIER</w:t>
      </w:r>
      <w:r>
        <w:rPr>
          <w:rFonts w:eastAsia="Times New Roman"/>
          <w:sz w:val="20"/>
          <w:szCs w:val="20"/>
        </w:rPr>
        <w:t xml:space="preserve"> 1999 usw.). Hinzu kom-men einige Studien auf der Basis na-tionaler Stichproben, wie die von W. H</w:t>
      </w:r>
      <w:r>
        <w:rPr>
          <w:rFonts w:eastAsia="Times New Roman"/>
          <w:sz w:val="14"/>
          <w:szCs w:val="14"/>
        </w:rPr>
        <w:t>ELLER</w:t>
      </w:r>
      <w:r>
        <w:rPr>
          <w:rFonts w:eastAsia="Times New Roman"/>
          <w:sz w:val="20"/>
          <w:szCs w:val="20"/>
        </w:rPr>
        <w:t xml:space="preserve"> (1999).</w:t>
      </w:r>
    </w:p>
    <w:p w14:paraId="3887B2F1" w14:textId="77777777" w:rsidR="00D51CA6" w:rsidRDefault="00D51CA6">
      <w:pPr>
        <w:spacing w:line="5" w:lineRule="exact"/>
        <w:rPr>
          <w:sz w:val="24"/>
          <w:szCs w:val="24"/>
        </w:rPr>
      </w:pPr>
    </w:p>
    <w:p w14:paraId="48E8952D" w14:textId="77777777" w:rsidR="00D51CA6" w:rsidRDefault="00AE2449">
      <w:pPr>
        <w:spacing w:line="250" w:lineRule="auto"/>
        <w:ind w:firstLine="228"/>
        <w:jc w:val="both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In den regionalen Fallstudien wird an der Morphologie des ländlichen Raumes (Siedlungsstrukturen, Flä-chennutzungen) angesetzt. Die Frage nach den transformationstragenden sozialen Strukturen des ländlichen Raumes jedoch wird dabei nicht ge-stellt. Dieser traditionellen themati-schen Fokussierung der rumänischen Fachliteratur entspricht auch eine spe-zifische Methodologie, die ausschließ-lich aus unsystematisierten Beobach-tungen und aus Dokumentenanalyse</w:t>
      </w:r>
    </w:p>
    <w:p w14:paraId="1DAFC015" w14:textId="77777777" w:rsidR="00D51CA6" w:rsidRDefault="00D51CA6">
      <w:pPr>
        <w:spacing w:line="11" w:lineRule="exact"/>
        <w:rPr>
          <w:sz w:val="24"/>
          <w:szCs w:val="24"/>
        </w:rPr>
      </w:pPr>
    </w:p>
    <w:p w14:paraId="7A68AC35" w14:textId="77777777" w:rsidR="00D51CA6" w:rsidRDefault="00D51CA6">
      <w:pPr>
        <w:sectPr w:rsidR="00D51CA6">
          <w:type w:val="continuous"/>
          <w:pgSz w:w="11900" w:h="16840"/>
          <w:pgMar w:top="1017" w:right="680" w:bottom="25" w:left="840" w:header="0" w:footer="0" w:gutter="0"/>
          <w:cols w:num="3" w:space="720" w:equalWidth="0">
            <w:col w:w="3300" w:space="251"/>
            <w:col w:w="3289" w:space="260"/>
            <w:col w:w="3280"/>
          </w:cols>
        </w:sectPr>
      </w:pPr>
    </w:p>
    <w:p w14:paraId="1CA37181" w14:textId="77777777" w:rsidR="00D51CA6" w:rsidRDefault="00D51CA6">
      <w:pPr>
        <w:spacing w:line="44" w:lineRule="exact"/>
        <w:rPr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0"/>
        <w:gridCol w:w="840"/>
        <w:gridCol w:w="1480"/>
        <w:gridCol w:w="1700"/>
      </w:tblGrid>
      <w:tr w:rsidR="00D51CA6" w14:paraId="4BC32AA3" w14:textId="77777777">
        <w:trPr>
          <w:trHeight w:val="210"/>
        </w:trPr>
        <w:tc>
          <w:tcPr>
            <w:tcW w:w="2800" w:type="dxa"/>
            <w:shd w:val="clear" w:color="auto" w:fill="CCCCCC"/>
            <w:vAlign w:val="bottom"/>
          </w:tcPr>
          <w:p w14:paraId="45462C44" w14:textId="77777777" w:rsidR="00D51CA6" w:rsidRDefault="00AE2449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Typ des Betriebes</w:t>
            </w:r>
          </w:p>
        </w:tc>
        <w:tc>
          <w:tcPr>
            <w:tcW w:w="840" w:type="dxa"/>
            <w:shd w:val="clear" w:color="auto" w:fill="CCCCCC"/>
            <w:vAlign w:val="bottom"/>
          </w:tcPr>
          <w:p w14:paraId="301D14B4" w14:textId="77777777" w:rsidR="00D51CA6" w:rsidRDefault="00AE2449">
            <w:pPr>
              <w:ind w:right="5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Anzahl.</w:t>
            </w:r>
          </w:p>
        </w:tc>
        <w:tc>
          <w:tcPr>
            <w:tcW w:w="1480" w:type="dxa"/>
            <w:shd w:val="clear" w:color="auto" w:fill="CCCCCC"/>
            <w:vAlign w:val="bottom"/>
          </w:tcPr>
          <w:p w14:paraId="66B01BB9" w14:textId="77777777" w:rsidR="00D51CA6" w:rsidRDefault="00AE2449">
            <w:pPr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Durchschnittliche</w:t>
            </w:r>
          </w:p>
        </w:tc>
        <w:tc>
          <w:tcPr>
            <w:tcW w:w="1700" w:type="dxa"/>
            <w:shd w:val="clear" w:color="auto" w:fill="CCCCCC"/>
            <w:vAlign w:val="bottom"/>
          </w:tcPr>
          <w:p w14:paraId="0D247C59" w14:textId="77777777" w:rsidR="00D51CA6" w:rsidRDefault="00AE2449">
            <w:pPr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w w:val="98"/>
                <w:sz w:val="16"/>
                <w:szCs w:val="16"/>
              </w:rPr>
              <w:t>Anteil an der landwirt-</w:t>
            </w:r>
          </w:p>
        </w:tc>
      </w:tr>
      <w:tr w:rsidR="00D51CA6" w14:paraId="45B9D1B5" w14:textId="77777777">
        <w:trPr>
          <w:trHeight w:val="250"/>
        </w:trPr>
        <w:tc>
          <w:tcPr>
            <w:tcW w:w="2800" w:type="dxa"/>
            <w:shd w:val="clear" w:color="auto" w:fill="CCCCCC"/>
            <w:vAlign w:val="bottom"/>
          </w:tcPr>
          <w:p w14:paraId="194793EC" w14:textId="77777777" w:rsidR="00D51CA6" w:rsidRDefault="00D51CA6">
            <w:pPr>
              <w:rPr>
                <w:sz w:val="21"/>
                <w:szCs w:val="21"/>
              </w:rPr>
            </w:pPr>
          </w:p>
        </w:tc>
        <w:tc>
          <w:tcPr>
            <w:tcW w:w="840" w:type="dxa"/>
            <w:shd w:val="clear" w:color="auto" w:fill="CCCCCC"/>
            <w:vAlign w:val="bottom"/>
          </w:tcPr>
          <w:p w14:paraId="6A027D01" w14:textId="77777777" w:rsidR="00D51CA6" w:rsidRDefault="00AE2449">
            <w:pPr>
              <w:ind w:right="3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in 1.000</w:t>
            </w:r>
          </w:p>
        </w:tc>
        <w:tc>
          <w:tcPr>
            <w:tcW w:w="1480" w:type="dxa"/>
            <w:shd w:val="clear" w:color="auto" w:fill="CCCCCC"/>
            <w:vAlign w:val="bottom"/>
          </w:tcPr>
          <w:p w14:paraId="7C827902" w14:textId="77777777" w:rsidR="00D51CA6" w:rsidRDefault="00AE2449">
            <w:pPr>
              <w:ind w:right="13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Betriebsgröße</w:t>
            </w:r>
          </w:p>
        </w:tc>
        <w:tc>
          <w:tcPr>
            <w:tcW w:w="1700" w:type="dxa"/>
            <w:shd w:val="clear" w:color="auto" w:fill="CCCCCC"/>
            <w:vAlign w:val="bottom"/>
          </w:tcPr>
          <w:p w14:paraId="34694647" w14:textId="77777777" w:rsidR="00D51CA6" w:rsidRDefault="00AE2449">
            <w:pPr>
              <w:ind w:right="1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schaftlichen Fläche</w:t>
            </w:r>
          </w:p>
        </w:tc>
      </w:tr>
      <w:tr w:rsidR="00D51CA6" w14:paraId="636BA45A" w14:textId="77777777">
        <w:trPr>
          <w:trHeight w:val="262"/>
        </w:trPr>
        <w:tc>
          <w:tcPr>
            <w:tcW w:w="2800" w:type="dxa"/>
            <w:tcBorders>
              <w:bottom w:val="single" w:sz="8" w:space="0" w:color="CCCCCC"/>
            </w:tcBorders>
            <w:shd w:val="clear" w:color="auto" w:fill="CCCCCC"/>
            <w:vAlign w:val="bottom"/>
          </w:tcPr>
          <w:p w14:paraId="04AEE446" w14:textId="77777777" w:rsidR="00D51CA6" w:rsidRDefault="00D51CA6"/>
        </w:tc>
        <w:tc>
          <w:tcPr>
            <w:tcW w:w="840" w:type="dxa"/>
            <w:tcBorders>
              <w:bottom w:val="single" w:sz="8" w:space="0" w:color="CCCCCC"/>
            </w:tcBorders>
            <w:shd w:val="clear" w:color="auto" w:fill="CCCCCC"/>
            <w:vAlign w:val="bottom"/>
          </w:tcPr>
          <w:p w14:paraId="44780AE6" w14:textId="77777777" w:rsidR="00D51CA6" w:rsidRDefault="00D51CA6"/>
        </w:tc>
        <w:tc>
          <w:tcPr>
            <w:tcW w:w="1480" w:type="dxa"/>
            <w:tcBorders>
              <w:bottom w:val="single" w:sz="8" w:space="0" w:color="CCCCCC"/>
            </w:tcBorders>
            <w:shd w:val="clear" w:color="auto" w:fill="CCCCCC"/>
            <w:vAlign w:val="bottom"/>
          </w:tcPr>
          <w:p w14:paraId="4C46FF9B" w14:textId="77777777" w:rsidR="00D51CA6" w:rsidRDefault="00AE2449">
            <w:pPr>
              <w:ind w:right="43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in ha</w:t>
            </w:r>
          </w:p>
        </w:tc>
        <w:tc>
          <w:tcPr>
            <w:tcW w:w="1700" w:type="dxa"/>
            <w:tcBorders>
              <w:bottom w:val="single" w:sz="8" w:space="0" w:color="CCCCCC"/>
            </w:tcBorders>
            <w:shd w:val="clear" w:color="auto" w:fill="CCCCCC"/>
            <w:vAlign w:val="bottom"/>
          </w:tcPr>
          <w:p w14:paraId="5AC8C648" w14:textId="77777777" w:rsidR="00D51CA6" w:rsidRDefault="00AE2449">
            <w:pPr>
              <w:ind w:right="55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16"/>
                <w:szCs w:val="16"/>
              </w:rPr>
              <w:t>in %</w:t>
            </w:r>
          </w:p>
        </w:tc>
      </w:tr>
      <w:tr w:rsidR="00D51CA6" w14:paraId="2B596A29" w14:textId="77777777">
        <w:trPr>
          <w:trHeight w:val="216"/>
        </w:trPr>
        <w:tc>
          <w:tcPr>
            <w:tcW w:w="2800" w:type="dxa"/>
            <w:shd w:val="clear" w:color="auto" w:fill="EAEAEA"/>
            <w:vAlign w:val="bottom"/>
          </w:tcPr>
          <w:p w14:paraId="338CF5A0" w14:textId="77777777" w:rsidR="00D51CA6" w:rsidRDefault="00AE2449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individuelle Haushalte</w:t>
            </w:r>
          </w:p>
        </w:tc>
        <w:tc>
          <w:tcPr>
            <w:tcW w:w="840" w:type="dxa"/>
            <w:shd w:val="clear" w:color="auto" w:fill="EAEAEA"/>
            <w:vAlign w:val="bottom"/>
          </w:tcPr>
          <w:p w14:paraId="41B7C84D" w14:textId="77777777" w:rsidR="00D51CA6" w:rsidRDefault="00AE2449">
            <w:pPr>
              <w:ind w:right="13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3.973</w:t>
            </w:r>
          </w:p>
        </w:tc>
        <w:tc>
          <w:tcPr>
            <w:tcW w:w="1480" w:type="dxa"/>
            <w:shd w:val="clear" w:color="auto" w:fill="EAEAEA"/>
            <w:vAlign w:val="bottom"/>
          </w:tcPr>
          <w:p w14:paraId="428C0F42" w14:textId="77777777" w:rsidR="00D51CA6" w:rsidRDefault="00AE2449">
            <w:pPr>
              <w:ind w:right="37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1,94</w:t>
            </w:r>
          </w:p>
        </w:tc>
        <w:tc>
          <w:tcPr>
            <w:tcW w:w="1700" w:type="dxa"/>
            <w:shd w:val="clear" w:color="auto" w:fill="EAEAEA"/>
            <w:vAlign w:val="bottom"/>
          </w:tcPr>
          <w:p w14:paraId="1232364A" w14:textId="77777777" w:rsidR="00D51CA6" w:rsidRDefault="00AE2449">
            <w:pPr>
              <w:ind w:right="57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52,1</w:t>
            </w:r>
          </w:p>
        </w:tc>
      </w:tr>
      <w:tr w:rsidR="00D51CA6" w14:paraId="3BE367EF" w14:textId="77777777">
        <w:trPr>
          <w:trHeight w:val="252"/>
        </w:trPr>
        <w:tc>
          <w:tcPr>
            <w:tcW w:w="2800" w:type="dxa"/>
            <w:shd w:val="clear" w:color="auto" w:fill="EAEAEA"/>
            <w:vAlign w:val="bottom"/>
          </w:tcPr>
          <w:p w14:paraId="204A5FFE" w14:textId="77777777" w:rsidR="00D51CA6" w:rsidRDefault="00AE2449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private landwirtschaftliche Betriebe</w:t>
            </w:r>
          </w:p>
        </w:tc>
        <w:tc>
          <w:tcPr>
            <w:tcW w:w="840" w:type="dxa"/>
            <w:shd w:val="clear" w:color="auto" w:fill="EAEAEA"/>
            <w:vAlign w:val="bottom"/>
          </w:tcPr>
          <w:p w14:paraId="6051567C" w14:textId="77777777" w:rsidR="00D51CA6" w:rsidRDefault="00AE2449">
            <w:pPr>
              <w:ind w:right="13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3,80</w:t>
            </w:r>
          </w:p>
        </w:tc>
        <w:tc>
          <w:tcPr>
            <w:tcW w:w="1480" w:type="dxa"/>
            <w:shd w:val="clear" w:color="auto" w:fill="EAEAEA"/>
            <w:vAlign w:val="bottom"/>
          </w:tcPr>
          <w:p w14:paraId="2B6FAA44" w14:textId="77777777" w:rsidR="00D51CA6" w:rsidRDefault="00AE2449">
            <w:pPr>
              <w:ind w:right="37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43,00</w:t>
            </w:r>
          </w:p>
        </w:tc>
        <w:tc>
          <w:tcPr>
            <w:tcW w:w="1700" w:type="dxa"/>
            <w:shd w:val="clear" w:color="auto" w:fill="EAEAEA"/>
            <w:vAlign w:val="bottom"/>
          </w:tcPr>
          <w:p w14:paraId="75E3B6A9" w14:textId="77777777" w:rsidR="00D51CA6" w:rsidRDefault="00AE2449">
            <w:pPr>
              <w:ind w:right="57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11,6</w:t>
            </w:r>
          </w:p>
        </w:tc>
      </w:tr>
      <w:tr w:rsidR="00D51CA6" w14:paraId="77135353" w14:textId="77777777">
        <w:trPr>
          <w:trHeight w:val="252"/>
        </w:trPr>
        <w:tc>
          <w:tcPr>
            <w:tcW w:w="2800" w:type="dxa"/>
            <w:shd w:val="clear" w:color="auto" w:fill="EAEAEA"/>
            <w:vAlign w:val="bottom"/>
          </w:tcPr>
          <w:p w14:paraId="1E16FD17" w14:textId="77777777" w:rsidR="00D51CA6" w:rsidRDefault="00AE2449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Familienbetriebe</w:t>
            </w:r>
          </w:p>
        </w:tc>
        <w:tc>
          <w:tcPr>
            <w:tcW w:w="840" w:type="dxa"/>
            <w:shd w:val="clear" w:color="auto" w:fill="EAEAEA"/>
            <w:vAlign w:val="bottom"/>
          </w:tcPr>
          <w:p w14:paraId="72F816D9" w14:textId="77777777" w:rsidR="00D51CA6" w:rsidRDefault="00AE2449">
            <w:pPr>
              <w:ind w:right="13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9,50</w:t>
            </w:r>
          </w:p>
        </w:tc>
        <w:tc>
          <w:tcPr>
            <w:tcW w:w="1480" w:type="dxa"/>
            <w:shd w:val="clear" w:color="auto" w:fill="EAEAEA"/>
            <w:vAlign w:val="bottom"/>
          </w:tcPr>
          <w:p w14:paraId="32916537" w14:textId="77777777" w:rsidR="00D51CA6" w:rsidRDefault="00AE2449">
            <w:pPr>
              <w:ind w:right="37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105,00</w:t>
            </w:r>
          </w:p>
        </w:tc>
        <w:tc>
          <w:tcPr>
            <w:tcW w:w="1700" w:type="dxa"/>
            <w:shd w:val="clear" w:color="auto" w:fill="EAEAEA"/>
            <w:vAlign w:val="bottom"/>
          </w:tcPr>
          <w:p w14:paraId="0EE4B57E" w14:textId="77777777" w:rsidR="00D51CA6" w:rsidRDefault="00AE2449">
            <w:pPr>
              <w:ind w:right="57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6,8</w:t>
            </w:r>
          </w:p>
        </w:tc>
      </w:tr>
      <w:tr w:rsidR="00D51CA6" w14:paraId="28D1ED1C" w14:textId="77777777">
        <w:trPr>
          <w:trHeight w:val="252"/>
        </w:trPr>
        <w:tc>
          <w:tcPr>
            <w:tcW w:w="2800" w:type="dxa"/>
            <w:shd w:val="clear" w:color="auto" w:fill="EAEAEA"/>
            <w:vAlign w:val="bottom"/>
          </w:tcPr>
          <w:p w14:paraId="3B708BF7" w14:textId="77777777" w:rsidR="00D51CA6" w:rsidRDefault="00AE2449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staatliche Betriebe</w:t>
            </w:r>
          </w:p>
        </w:tc>
        <w:tc>
          <w:tcPr>
            <w:tcW w:w="840" w:type="dxa"/>
            <w:shd w:val="clear" w:color="auto" w:fill="EAEAEA"/>
            <w:vAlign w:val="bottom"/>
          </w:tcPr>
          <w:p w14:paraId="67B66376" w14:textId="77777777" w:rsidR="00D51CA6" w:rsidRDefault="00AE2449">
            <w:pPr>
              <w:ind w:right="13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0,56</w:t>
            </w:r>
          </w:p>
        </w:tc>
        <w:tc>
          <w:tcPr>
            <w:tcW w:w="1480" w:type="dxa"/>
            <w:shd w:val="clear" w:color="auto" w:fill="EAEAEA"/>
            <w:vAlign w:val="bottom"/>
          </w:tcPr>
          <w:p w14:paraId="5B1292D0" w14:textId="77777777" w:rsidR="00D51CA6" w:rsidRDefault="00AE2449">
            <w:pPr>
              <w:ind w:right="37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3.120,00</w:t>
            </w:r>
          </w:p>
        </w:tc>
        <w:tc>
          <w:tcPr>
            <w:tcW w:w="1700" w:type="dxa"/>
            <w:shd w:val="clear" w:color="auto" w:fill="EAEAEA"/>
            <w:vAlign w:val="bottom"/>
          </w:tcPr>
          <w:p w14:paraId="72971372" w14:textId="77777777" w:rsidR="00D51CA6" w:rsidRDefault="00AE2449">
            <w:pPr>
              <w:ind w:right="57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11,8</w:t>
            </w:r>
          </w:p>
        </w:tc>
      </w:tr>
      <w:tr w:rsidR="00D51CA6" w14:paraId="23FAC1A6" w14:textId="77777777">
        <w:trPr>
          <w:trHeight w:val="252"/>
        </w:trPr>
        <w:tc>
          <w:tcPr>
            <w:tcW w:w="2800" w:type="dxa"/>
            <w:shd w:val="clear" w:color="auto" w:fill="EAEAEA"/>
            <w:vAlign w:val="bottom"/>
          </w:tcPr>
          <w:p w14:paraId="188205D8" w14:textId="77777777" w:rsidR="00D51CA6" w:rsidRDefault="00AE2449">
            <w:pPr>
              <w:ind w:left="120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öffentlicher Sektor</w:t>
            </w:r>
          </w:p>
        </w:tc>
        <w:tc>
          <w:tcPr>
            <w:tcW w:w="840" w:type="dxa"/>
            <w:shd w:val="clear" w:color="auto" w:fill="EAEAEA"/>
            <w:vAlign w:val="bottom"/>
          </w:tcPr>
          <w:p w14:paraId="4F26EB90" w14:textId="77777777" w:rsidR="00D51CA6" w:rsidRDefault="00AE2449">
            <w:pPr>
              <w:ind w:right="13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5,50</w:t>
            </w:r>
          </w:p>
        </w:tc>
        <w:tc>
          <w:tcPr>
            <w:tcW w:w="1480" w:type="dxa"/>
            <w:shd w:val="clear" w:color="auto" w:fill="EAEAEA"/>
            <w:vAlign w:val="bottom"/>
          </w:tcPr>
          <w:p w14:paraId="2327C0B7" w14:textId="77777777" w:rsidR="00D51CA6" w:rsidRDefault="00AE2449">
            <w:pPr>
              <w:ind w:right="37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475,00</w:t>
            </w:r>
          </w:p>
        </w:tc>
        <w:tc>
          <w:tcPr>
            <w:tcW w:w="1700" w:type="dxa"/>
            <w:shd w:val="clear" w:color="auto" w:fill="EAEAEA"/>
            <w:vAlign w:val="bottom"/>
          </w:tcPr>
          <w:p w14:paraId="4718F84F" w14:textId="77777777" w:rsidR="00D51CA6" w:rsidRDefault="00AE2449">
            <w:pPr>
              <w:ind w:right="579"/>
              <w:jc w:val="right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17,7</w:t>
            </w:r>
          </w:p>
        </w:tc>
      </w:tr>
      <w:tr w:rsidR="00D51CA6" w14:paraId="2AD8E95F" w14:textId="77777777">
        <w:trPr>
          <w:trHeight w:val="48"/>
        </w:trPr>
        <w:tc>
          <w:tcPr>
            <w:tcW w:w="2800" w:type="dxa"/>
            <w:shd w:val="clear" w:color="auto" w:fill="EAEAEA"/>
            <w:vAlign w:val="bottom"/>
          </w:tcPr>
          <w:p w14:paraId="65E3B3B3" w14:textId="77777777" w:rsidR="00D51CA6" w:rsidRDefault="00D51CA6">
            <w:pPr>
              <w:rPr>
                <w:sz w:val="4"/>
                <w:szCs w:val="4"/>
              </w:rPr>
            </w:pPr>
          </w:p>
        </w:tc>
        <w:tc>
          <w:tcPr>
            <w:tcW w:w="840" w:type="dxa"/>
            <w:shd w:val="clear" w:color="auto" w:fill="EAEAEA"/>
            <w:vAlign w:val="bottom"/>
          </w:tcPr>
          <w:p w14:paraId="6B71D548" w14:textId="77777777" w:rsidR="00D51CA6" w:rsidRDefault="00D51CA6">
            <w:pPr>
              <w:rPr>
                <w:sz w:val="4"/>
                <w:szCs w:val="4"/>
              </w:rPr>
            </w:pPr>
          </w:p>
        </w:tc>
        <w:tc>
          <w:tcPr>
            <w:tcW w:w="1480" w:type="dxa"/>
            <w:shd w:val="clear" w:color="auto" w:fill="EAEAEA"/>
            <w:vAlign w:val="bottom"/>
          </w:tcPr>
          <w:p w14:paraId="091023A5" w14:textId="77777777" w:rsidR="00D51CA6" w:rsidRDefault="00D51CA6">
            <w:pPr>
              <w:rPr>
                <w:sz w:val="4"/>
                <w:szCs w:val="4"/>
              </w:rPr>
            </w:pPr>
          </w:p>
        </w:tc>
        <w:tc>
          <w:tcPr>
            <w:tcW w:w="1700" w:type="dxa"/>
            <w:shd w:val="clear" w:color="auto" w:fill="EAEAEA"/>
            <w:vAlign w:val="bottom"/>
          </w:tcPr>
          <w:p w14:paraId="4B34276A" w14:textId="77777777" w:rsidR="00D51CA6" w:rsidRDefault="00D51CA6">
            <w:pPr>
              <w:rPr>
                <w:sz w:val="4"/>
                <w:szCs w:val="4"/>
              </w:rPr>
            </w:pPr>
          </w:p>
        </w:tc>
      </w:tr>
    </w:tbl>
    <w:p w14:paraId="5E7DAF83" w14:textId="77777777" w:rsidR="00D51CA6" w:rsidRDefault="00AE2449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 wp14:anchorId="6F22BA3F" wp14:editId="224FF5C1">
                <wp:simplePos x="0" y="0"/>
                <wp:positionH relativeFrom="column">
                  <wp:posOffset>1788795</wp:posOffset>
                </wp:positionH>
                <wp:positionV relativeFrom="paragraph">
                  <wp:posOffset>-1287145</wp:posOffset>
                </wp:positionV>
                <wp:extent cx="0" cy="1287145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28714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811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419CDE" id="Shape 2" o:spid="_x0000_s1026" style="position:absolute;z-index:-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0.85pt,-101.35pt" to="140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" o:allowincell="f" filled="t" strokecolor="white" strokeweight=".55031mm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7093B21F" wp14:editId="6D253443">
                <wp:simplePos x="0" y="0"/>
                <wp:positionH relativeFrom="column">
                  <wp:posOffset>2305050</wp:posOffset>
                </wp:positionH>
                <wp:positionV relativeFrom="paragraph">
                  <wp:posOffset>-1287145</wp:posOffset>
                </wp:positionV>
                <wp:extent cx="0" cy="128714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28714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8288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AF75F2" id="Shape 3" o:spid="_x0000_s1026" style="position:absolute;z-index:-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1.5pt,-101.35pt" to="181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" o:allowincell="f" filled="t" strokecolor="white" strokeweight="1.44pt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 wp14:anchorId="4752E8D9" wp14:editId="52BBA612">
                <wp:simplePos x="0" y="0"/>
                <wp:positionH relativeFrom="column">
                  <wp:posOffset>3281680</wp:posOffset>
                </wp:positionH>
                <wp:positionV relativeFrom="paragraph">
                  <wp:posOffset>-1287145</wp:posOffset>
                </wp:positionV>
                <wp:extent cx="0" cy="1287145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128714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8288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E01113" id="Shape 4" o:spid="_x0000_s1026" style="position:absolute;z-index:-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8.4pt,-101.35pt" to="258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" o:allowincell="f" filled="t" strokecolor="white" strokeweight="1.44pt">
                <v:stroke joinstyle="miter"/>
                <o:lock v:ext="edit" shapetype="f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776" behindDoc="1" locked="0" layoutInCell="0" allowOverlap="1" wp14:anchorId="03DEE732" wp14:editId="195816CC">
                <wp:simplePos x="0" y="0"/>
                <wp:positionH relativeFrom="column">
                  <wp:posOffset>-3175</wp:posOffset>
                </wp:positionH>
                <wp:positionV relativeFrom="paragraph">
                  <wp:posOffset>-808355</wp:posOffset>
                </wp:positionV>
                <wp:extent cx="4336415" cy="0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33641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19811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C204C3" id="Shape 5" o:spid="_x0000_s1026" style="position:absolute;z-index:-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5pt,-63.65pt" to="341.2pt,-6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" o:allowincell="f" filled="t" strokecolor="white" strokeweight=".55031mm">
                <v:stroke joinstyle="miter"/>
                <o:lock v:ext="edit" shapetype="f"/>
              </v:line>
            </w:pict>
          </mc:Fallback>
        </mc:AlternateContent>
      </w:r>
    </w:p>
    <w:p w14:paraId="16C311CE" w14:textId="77777777" w:rsidR="00D51CA6" w:rsidRDefault="00D51CA6">
      <w:pPr>
        <w:spacing w:line="137" w:lineRule="exact"/>
        <w:rPr>
          <w:sz w:val="24"/>
          <w:szCs w:val="24"/>
        </w:rPr>
      </w:pPr>
    </w:p>
    <w:p w14:paraId="548EBDD0" w14:textId="77777777" w:rsidR="00D51CA6" w:rsidRDefault="00AE2449">
      <w:pPr>
        <w:rPr>
          <w:sz w:val="20"/>
          <w:szCs w:val="20"/>
        </w:rPr>
      </w:pPr>
      <w:r>
        <w:rPr>
          <w:rFonts w:eastAsia="Times New Roman"/>
          <w:i/>
          <w:iCs/>
          <w:sz w:val="18"/>
          <w:szCs w:val="18"/>
        </w:rPr>
        <w:t>Tab. 1: Die Struktur der landwirtschaftlichen Betriebe 1997</w:t>
      </w:r>
    </w:p>
    <w:p w14:paraId="0314B453" w14:textId="77777777" w:rsidR="00D51CA6" w:rsidRDefault="00D51CA6">
      <w:pPr>
        <w:spacing w:line="12" w:lineRule="exact"/>
        <w:rPr>
          <w:sz w:val="24"/>
          <w:szCs w:val="24"/>
        </w:rPr>
      </w:pPr>
    </w:p>
    <w:p w14:paraId="4C568CDF" w14:textId="77777777" w:rsidR="00D51CA6" w:rsidRDefault="00AE2449">
      <w:pPr>
        <w:rPr>
          <w:sz w:val="20"/>
          <w:szCs w:val="20"/>
        </w:rPr>
      </w:pPr>
      <w:r>
        <w:rPr>
          <w:rFonts w:ascii="Arial" w:eastAsia="Arial" w:hAnsi="Arial" w:cs="Arial"/>
          <w:sz w:val="14"/>
          <w:szCs w:val="14"/>
        </w:rPr>
        <w:t>Quelle: Katasteramt</w:t>
      </w:r>
    </w:p>
    <w:p w14:paraId="2F67341C" w14:textId="77777777" w:rsidR="00D51CA6" w:rsidRDefault="00AE2449">
      <w:pPr>
        <w:spacing w:line="20" w:lineRule="exact"/>
        <w:rPr>
          <w:sz w:val="24"/>
          <w:szCs w:val="24"/>
        </w:rPr>
      </w:pPr>
      <w:r>
        <w:rPr>
          <w:sz w:val="24"/>
          <w:szCs w:val="24"/>
        </w:rPr>
        <w:br w:type="column"/>
      </w:r>
    </w:p>
    <w:p w14:paraId="2546F2A3" w14:textId="77777777" w:rsidR="00D51CA6" w:rsidRDefault="00AE2449">
      <w:pPr>
        <w:spacing w:line="247" w:lineRule="auto"/>
        <w:jc w:val="both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(Statistiken, Kartenauswertung usw.) besteht.</w:t>
      </w:r>
    </w:p>
    <w:p w14:paraId="2DD7103D" w14:textId="77777777" w:rsidR="00D51CA6" w:rsidRDefault="00D51CA6">
      <w:pPr>
        <w:spacing w:line="4" w:lineRule="exact"/>
        <w:rPr>
          <w:sz w:val="24"/>
          <w:szCs w:val="24"/>
        </w:rPr>
      </w:pPr>
    </w:p>
    <w:p w14:paraId="2E96B067" w14:textId="13639434" w:rsidR="00D51CA6" w:rsidRDefault="00AE2449">
      <w:pPr>
        <w:spacing w:line="250" w:lineRule="auto"/>
        <w:ind w:firstLine="228"/>
        <w:jc w:val="both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Im Unterschied zu diesen bisheri-gen Fallstudien konzentriert sich die vorliegende Untersuchung erstmalig auf die Rolle der sozialen Strukturen im Wandel des ländlichen Raumes. Besondere Bedeutung erhält dabei die </w:t>
      </w:r>
    </w:p>
    <w:p w14:paraId="6E39401E" w14:textId="77777777" w:rsidR="0017357E" w:rsidRDefault="0017357E">
      <w:pPr>
        <w:spacing w:line="250" w:lineRule="auto"/>
        <w:ind w:firstLine="228"/>
        <w:jc w:val="both"/>
        <w:rPr>
          <w:rFonts w:eastAsia="Times New Roman"/>
          <w:sz w:val="20"/>
          <w:szCs w:val="20"/>
        </w:rPr>
      </w:pPr>
    </w:p>
    <w:p w14:paraId="1EA1738A" w14:textId="6BEBF4D2" w:rsidR="00AE2449" w:rsidRDefault="00AE2449">
      <w:pPr>
        <w:spacing w:line="250" w:lineRule="auto"/>
        <w:ind w:firstLine="228"/>
        <w:jc w:val="both"/>
        <w:rPr>
          <w:sz w:val="20"/>
          <w:szCs w:val="20"/>
        </w:rPr>
      </w:pPr>
    </w:p>
    <w:p w14:paraId="561C0A5C" w14:textId="77777777" w:rsidR="00122A31" w:rsidRDefault="00122A31">
      <w:pPr>
        <w:spacing w:line="250" w:lineRule="auto"/>
        <w:ind w:firstLine="228"/>
        <w:jc w:val="both"/>
        <w:rPr>
          <w:sz w:val="20"/>
          <w:szCs w:val="20"/>
        </w:rPr>
      </w:pPr>
    </w:p>
    <w:p w14:paraId="65FA3AC1" w14:textId="4ED97995" w:rsidR="00D51CA6" w:rsidRPr="00AE2449" w:rsidRDefault="00AD468A" w:rsidP="00AE2449">
      <w:pPr>
        <w:spacing w:line="200" w:lineRule="exact"/>
        <w:jc w:val="right"/>
        <w:rPr>
          <w:sz w:val="14"/>
          <w:szCs w:val="14"/>
          <w:lang w:val="de-DE"/>
        </w:rPr>
      </w:pPr>
      <w:r>
        <w:rPr>
          <w:sz w:val="14"/>
          <w:szCs w:val="14"/>
          <w:lang w:val="de-DE"/>
        </w:rPr>
        <w:t>journal</w:t>
      </w:r>
    </w:p>
    <w:p w14:paraId="4BACE810" w14:textId="77777777" w:rsidR="00D51CA6" w:rsidRDefault="00D51CA6">
      <w:pPr>
        <w:sectPr w:rsidR="00D51CA6">
          <w:type w:val="continuous"/>
          <w:pgSz w:w="11900" w:h="16840"/>
          <w:pgMar w:top="1017" w:right="680" w:bottom="25" w:left="840" w:header="0" w:footer="0" w:gutter="0"/>
          <w:cols w:num="2" w:space="720" w:equalWidth="0">
            <w:col w:w="6820" w:space="280"/>
            <w:col w:w="3280"/>
          </w:cols>
        </w:sectPr>
      </w:pPr>
    </w:p>
    <w:p w14:paraId="434F8182" w14:textId="77777777" w:rsidR="00D51CA6" w:rsidRDefault="00D51CA6">
      <w:pPr>
        <w:spacing w:line="121" w:lineRule="exact"/>
        <w:rPr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0"/>
        <w:gridCol w:w="9520"/>
        <w:gridCol w:w="20"/>
      </w:tblGrid>
      <w:tr w:rsidR="00D51CA6" w14:paraId="64B142C7" w14:textId="77777777">
        <w:trPr>
          <w:trHeight w:val="105"/>
        </w:trPr>
        <w:tc>
          <w:tcPr>
            <w:tcW w:w="860" w:type="dxa"/>
            <w:vAlign w:val="bottom"/>
          </w:tcPr>
          <w:p w14:paraId="5C282DF1" w14:textId="77777777" w:rsidR="00D51CA6" w:rsidRDefault="00D51CA6">
            <w:pPr>
              <w:rPr>
                <w:sz w:val="9"/>
                <w:szCs w:val="9"/>
              </w:rPr>
            </w:pPr>
          </w:p>
        </w:tc>
        <w:tc>
          <w:tcPr>
            <w:tcW w:w="9520" w:type="dxa"/>
            <w:vMerge w:val="restart"/>
            <w:vAlign w:val="bottom"/>
          </w:tcPr>
          <w:p w14:paraId="0C776EF7" w14:textId="32DA3B0B" w:rsidR="00D51CA6" w:rsidRPr="00AE2449" w:rsidRDefault="00D51CA6">
            <w:pPr>
              <w:ind w:left="7660"/>
              <w:rPr>
                <w:sz w:val="2"/>
                <w:szCs w:val="2"/>
              </w:rPr>
            </w:pPr>
          </w:p>
        </w:tc>
        <w:tc>
          <w:tcPr>
            <w:tcW w:w="0" w:type="dxa"/>
            <w:vAlign w:val="bottom"/>
          </w:tcPr>
          <w:p w14:paraId="5CE8A93C" w14:textId="77777777" w:rsidR="00D51CA6" w:rsidRDefault="00D51CA6">
            <w:pPr>
              <w:rPr>
                <w:sz w:val="1"/>
                <w:szCs w:val="1"/>
              </w:rPr>
            </w:pPr>
          </w:p>
        </w:tc>
      </w:tr>
      <w:tr w:rsidR="00D51CA6" w14:paraId="71D440F9" w14:textId="77777777">
        <w:trPr>
          <w:trHeight w:val="56"/>
        </w:trPr>
        <w:tc>
          <w:tcPr>
            <w:tcW w:w="860" w:type="dxa"/>
            <w:vMerge w:val="restart"/>
            <w:shd w:val="clear" w:color="auto" w:fill="E6E5E6"/>
            <w:vAlign w:val="bottom"/>
          </w:tcPr>
          <w:p w14:paraId="7F5BC047" w14:textId="77777777" w:rsidR="00D51CA6" w:rsidRDefault="00AE2449">
            <w:pPr>
              <w:spacing w:line="176" w:lineRule="exact"/>
              <w:ind w:right="320"/>
              <w:jc w:val="right"/>
              <w:rPr>
                <w:sz w:val="20"/>
                <w:szCs w:val="20"/>
              </w:rPr>
            </w:pPr>
            <w:r>
              <w:rPr>
                <w:rFonts w:ascii="Garamond" w:eastAsia="Garamond" w:hAnsi="Garamond" w:cs="Garamond"/>
                <w:b/>
                <w:bCs/>
                <w:sz w:val="20"/>
                <w:szCs w:val="20"/>
              </w:rPr>
              <w:t>42</w:t>
            </w:r>
          </w:p>
        </w:tc>
        <w:tc>
          <w:tcPr>
            <w:tcW w:w="9520" w:type="dxa"/>
            <w:vMerge/>
            <w:vAlign w:val="bottom"/>
          </w:tcPr>
          <w:p w14:paraId="7DEC6AE3" w14:textId="77777777" w:rsidR="00D51CA6" w:rsidRDefault="00D51CA6">
            <w:pPr>
              <w:rPr>
                <w:sz w:val="4"/>
                <w:szCs w:val="4"/>
              </w:rPr>
            </w:pPr>
          </w:p>
        </w:tc>
        <w:tc>
          <w:tcPr>
            <w:tcW w:w="0" w:type="dxa"/>
            <w:vAlign w:val="bottom"/>
          </w:tcPr>
          <w:p w14:paraId="71CD737C" w14:textId="77777777" w:rsidR="00D51CA6" w:rsidRDefault="00D51CA6">
            <w:pPr>
              <w:rPr>
                <w:sz w:val="1"/>
                <w:szCs w:val="1"/>
              </w:rPr>
            </w:pPr>
          </w:p>
        </w:tc>
      </w:tr>
      <w:tr w:rsidR="00D51CA6" w14:paraId="2CB4BE99" w14:textId="77777777">
        <w:trPr>
          <w:trHeight w:val="120"/>
        </w:trPr>
        <w:tc>
          <w:tcPr>
            <w:tcW w:w="860" w:type="dxa"/>
            <w:vMerge/>
            <w:shd w:val="clear" w:color="auto" w:fill="E6E5E6"/>
            <w:vAlign w:val="bottom"/>
          </w:tcPr>
          <w:p w14:paraId="76CD8412" w14:textId="77777777" w:rsidR="00D51CA6" w:rsidRDefault="00D51CA6">
            <w:pPr>
              <w:rPr>
                <w:sz w:val="10"/>
                <w:szCs w:val="10"/>
              </w:rPr>
            </w:pPr>
          </w:p>
        </w:tc>
        <w:tc>
          <w:tcPr>
            <w:tcW w:w="9520" w:type="dxa"/>
            <w:vAlign w:val="bottom"/>
          </w:tcPr>
          <w:p w14:paraId="45508ADE" w14:textId="77777777" w:rsidR="00D51CA6" w:rsidRDefault="00D51CA6">
            <w:pPr>
              <w:rPr>
                <w:sz w:val="10"/>
                <w:szCs w:val="10"/>
              </w:rPr>
            </w:pPr>
          </w:p>
        </w:tc>
        <w:tc>
          <w:tcPr>
            <w:tcW w:w="0" w:type="dxa"/>
            <w:vAlign w:val="bottom"/>
          </w:tcPr>
          <w:p w14:paraId="3DEC48E1" w14:textId="77777777" w:rsidR="00D51CA6" w:rsidRDefault="00D51CA6">
            <w:pPr>
              <w:rPr>
                <w:sz w:val="1"/>
                <w:szCs w:val="1"/>
              </w:rPr>
            </w:pPr>
          </w:p>
        </w:tc>
      </w:tr>
    </w:tbl>
    <w:p w14:paraId="2D00CBC6" w14:textId="77777777" w:rsidR="00D51CA6" w:rsidRDefault="00D51CA6">
      <w:pPr>
        <w:spacing w:line="1" w:lineRule="exact"/>
        <w:rPr>
          <w:sz w:val="24"/>
          <w:szCs w:val="24"/>
        </w:rPr>
      </w:pPr>
    </w:p>
    <w:sectPr w:rsidR="00D51CA6">
      <w:type w:val="continuous"/>
      <w:pgSz w:w="11900" w:h="16840"/>
      <w:pgMar w:top="1017" w:right="680" w:bottom="25" w:left="840" w:header="0" w:footer="0" w:gutter="0"/>
      <w:cols w:space="720" w:equalWidth="0">
        <w:col w:w="1038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43C9869"/>
    <w:multiLevelType w:val="hybridMultilevel"/>
    <w:tmpl w:val="1486A1B6"/>
    <w:lvl w:ilvl="0" w:tplc="6EDE9776">
      <w:start w:val="4"/>
      <w:numFmt w:val="lowerLetter"/>
      <w:lvlText w:val="%1."/>
      <w:lvlJc w:val="left"/>
    </w:lvl>
    <w:lvl w:ilvl="1" w:tplc="F7DA0988">
      <w:numFmt w:val="decimal"/>
      <w:lvlText w:val=""/>
      <w:lvlJc w:val="left"/>
    </w:lvl>
    <w:lvl w:ilvl="2" w:tplc="0B62236A">
      <w:numFmt w:val="decimal"/>
      <w:lvlText w:val=""/>
      <w:lvlJc w:val="left"/>
    </w:lvl>
    <w:lvl w:ilvl="3" w:tplc="E14485B4">
      <w:numFmt w:val="decimal"/>
      <w:lvlText w:val=""/>
      <w:lvlJc w:val="left"/>
    </w:lvl>
    <w:lvl w:ilvl="4" w:tplc="ECBEBFEC">
      <w:numFmt w:val="decimal"/>
      <w:lvlText w:val=""/>
      <w:lvlJc w:val="left"/>
    </w:lvl>
    <w:lvl w:ilvl="5" w:tplc="354CF7DE">
      <w:numFmt w:val="decimal"/>
      <w:lvlText w:val=""/>
      <w:lvlJc w:val="left"/>
    </w:lvl>
    <w:lvl w:ilvl="6" w:tplc="B25CF7C8">
      <w:numFmt w:val="decimal"/>
      <w:lvlText w:val=""/>
      <w:lvlJc w:val="left"/>
    </w:lvl>
    <w:lvl w:ilvl="7" w:tplc="34BC89FE">
      <w:numFmt w:val="decimal"/>
      <w:lvlText w:val=""/>
      <w:lvlJc w:val="left"/>
    </w:lvl>
    <w:lvl w:ilvl="8" w:tplc="38A8D0D2">
      <w:numFmt w:val="decimal"/>
      <w:lvlText w:val=""/>
      <w:lvlJc w:val="left"/>
    </w:lvl>
  </w:abstractNum>
  <w:abstractNum w:abstractNumId="1" w15:restartNumberingAfterBreak="0">
    <w:nsid w:val="66334873"/>
    <w:multiLevelType w:val="hybridMultilevel"/>
    <w:tmpl w:val="81FAFB68"/>
    <w:lvl w:ilvl="0" w:tplc="88C205FC">
      <w:start w:val="1"/>
      <w:numFmt w:val="bullet"/>
      <w:lvlText w:val="•"/>
      <w:lvlJc w:val="left"/>
    </w:lvl>
    <w:lvl w:ilvl="1" w:tplc="03960138">
      <w:numFmt w:val="decimal"/>
      <w:lvlText w:val=""/>
      <w:lvlJc w:val="left"/>
    </w:lvl>
    <w:lvl w:ilvl="2" w:tplc="3B8A9E5E">
      <w:numFmt w:val="decimal"/>
      <w:lvlText w:val=""/>
      <w:lvlJc w:val="left"/>
    </w:lvl>
    <w:lvl w:ilvl="3" w:tplc="FC7EF0F2">
      <w:numFmt w:val="decimal"/>
      <w:lvlText w:val=""/>
      <w:lvlJc w:val="left"/>
    </w:lvl>
    <w:lvl w:ilvl="4" w:tplc="3984E814">
      <w:numFmt w:val="decimal"/>
      <w:lvlText w:val=""/>
      <w:lvlJc w:val="left"/>
    </w:lvl>
    <w:lvl w:ilvl="5" w:tplc="D0DAF038">
      <w:numFmt w:val="decimal"/>
      <w:lvlText w:val=""/>
      <w:lvlJc w:val="left"/>
    </w:lvl>
    <w:lvl w:ilvl="6" w:tplc="48C41D4C">
      <w:numFmt w:val="decimal"/>
      <w:lvlText w:val=""/>
      <w:lvlJc w:val="left"/>
    </w:lvl>
    <w:lvl w:ilvl="7" w:tplc="460E0AEC">
      <w:numFmt w:val="decimal"/>
      <w:lvlText w:val=""/>
      <w:lvlJc w:val="left"/>
    </w:lvl>
    <w:lvl w:ilvl="8" w:tplc="62D0578A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MzI1N7Y0NTW1MDRR0lEKTi0uzszPAykwrAUAt4XBZCwAAAA="/>
  </w:docVars>
  <w:rsids>
    <w:rsidRoot w:val="00D51CA6"/>
    <w:rsid w:val="00122A31"/>
    <w:rsid w:val="0017357E"/>
    <w:rsid w:val="002E18C3"/>
    <w:rsid w:val="005704E3"/>
    <w:rsid w:val="007D57EE"/>
    <w:rsid w:val="007E62F1"/>
    <w:rsid w:val="0085098F"/>
    <w:rsid w:val="009975E5"/>
    <w:rsid w:val="00AD468A"/>
    <w:rsid w:val="00AE2449"/>
    <w:rsid w:val="00BF5BD4"/>
    <w:rsid w:val="00D51CA6"/>
    <w:rsid w:val="00E702F6"/>
    <w:rsid w:val="00F07452"/>
    <w:rsid w:val="00F64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0FDA2B"/>
  <w15:docId w15:val="{649D9717-BC65-4242-975D-326821968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2"/>
        <w:szCs w:val="22"/>
        <w:lang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2</Words>
  <Characters>404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ennifer Gerbl</cp:lastModifiedBy>
  <cp:revision>25</cp:revision>
  <dcterms:created xsi:type="dcterms:W3CDTF">2020-07-11T09:57:00Z</dcterms:created>
  <dcterms:modified xsi:type="dcterms:W3CDTF">2021-04-12T00:56:00Z</dcterms:modified>
</cp:coreProperties>
</file>